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c51b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af4a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d6e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